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7585" w:rsidRDefault="00D27585">
      <w:bookmarkStart w:id="0" w:name="_GoBack"/>
      <w:bookmarkEnd w:id="0"/>
    </w:p>
    <w:sectPr w:rsidR="00D275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zQxNbUwsDCxsDRX0lEKTi0uzszPAykwrAUADDKFwSwAAAA="/>
  </w:docVars>
  <w:rsids>
    <w:rsidRoot w:val="00AF42C9"/>
    <w:rsid w:val="000428B9"/>
    <w:rsid w:val="00AF42C9"/>
    <w:rsid w:val="00D27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FC785"/>
  <w15:chartTrackingRefBased/>
  <w15:docId w15:val="{E6901DC5-B1C5-45A5-A1FF-9A5151637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 Vu</dc:creator>
  <cp:keywords/>
  <dc:description/>
  <cp:lastModifiedBy>Tu Vu</cp:lastModifiedBy>
  <cp:revision>2</cp:revision>
  <dcterms:created xsi:type="dcterms:W3CDTF">2016-11-21T03:10:00Z</dcterms:created>
  <dcterms:modified xsi:type="dcterms:W3CDTF">2016-11-21T03:12:00Z</dcterms:modified>
</cp:coreProperties>
</file>